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2.png" ContentType="image/png"/>
  <Override PartName="/word/media/rId58.png" ContentType="image/png"/>
  <Override PartName="/word/media/rId6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аз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4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60" w:name="X0796fce9ad2786f90c7518c39f4f0a7bef21e20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### 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>
      <w:pPr>
        <w:numPr>
          <w:ilvl w:val="0"/>
          <w:numId w:val="1001"/>
        </w:numPr>
        <w:pStyle w:val="Compact"/>
      </w:pPr>
      <w:r>
        <w:t xml:space="preserve">Подготовила лабораторный стенд, выполнила все необходимые команды из пункта 5.2.1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1" w:name="fig:001"/>
      <w:r>
        <w:drawing>
          <wp:inline>
            <wp:extent cx="5334000" cy="2480035"/>
            <wp:effectExtent b="0" l="0" r="0" t="0"/>
            <wp:docPr descr="Figure 1: Подготовка лабораторного стенд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Figure 1: Подготовка лабораторного стенд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ошла в пользователя guest. Создала программу simpleid.c командой touch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3" w:name="fig:002"/>
      <w:r>
        <w:drawing>
          <wp:inline>
            <wp:extent cx="4572000" cy="3152441"/>
            <wp:effectExtent b="0" l="0" r="0" t="0"/>
            <wp:docPr descr="Figure 2: Файл simpleid.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15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2: Файл simpleid.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компилировала программу и убедилась, что файл программы создан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5" w:name="fig:003"/>
      <w:r>
        <w:drawing>
          <wp:inline>
            <wp:extent cx="5334000" cy="2730500"/>
            <wp:effectExtent b="0" l="0" r="0" t="0"/>
            <wp:docPr descr="Figure 3: Файл скомпилирован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3: Файл скомпилирован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ла программу simpleid командой ./simpleid. Выполнила системную программу id. Результат совпал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7" w:name="fig:004"/>
      <w:r>
        <w:drawing>
          <wp:inline>
            <wp:extent cx="5334000" cy="893933"/>
            <wp:effectExtent b="0" l="0" r="0" t="0"/>
            <wp:docPr descr="Figure 4: Результаты запус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4: Результаты запус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ла программу simpleid2.c, содержащую в себе усложненый код программы simpleid.c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29" w:name="fig:005"/>
      <w:r>
        <w:drawing>
          <wp:inline>
            <wp:extent cx="5243412" cy="3836643"/>
            <wp:effectExtent b="0" l="0" r="0" t="0"/>
            <wp:docPr descr="Figure 5: Программа simpleid2.c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412" cy="383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5: Программа simpleid2.c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компилировала и запустила simpleid2.c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1" w:name="fig:006"/>
      <w:r>
        <w:drawing>
          <wp:inline>
            <wp:extent cx="4207518" cy="812089"/>
            <wp:effectExtent b="0" l="0" r="0" t="0"/>
            <wp:docPr descr="Figure 6: Результат работы simpleid2.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81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6: Результат работы simpleid2.c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т имени суперпользователя (перешла в него командой su) выполнила команды chown root:guest /home/guest/simpleid2 и chmod u+s /home/guest/simpleid2. Эти команды установили права над файлом суперпользователя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3" w:name="fig:007"/>
      <w:r>
        <w:drawing>
          <wp:inline>
            <wp:extent cx="5334000" cy="1904999"/>
            <wp:effectExtent b="0" l="0" r="0" t="0"/>
            <wp:docPr descr="Figure 7: Чтение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7: Чтение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полнила проверку правильности установки новых атрибутов и смены владельца файла simpleid2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5" w:name="fig:008"/>
      <w:r>
        <w:drawing>
          <wp:inline>
            <wp:extent cx="4149969" cy="460397"/>
            <wp:effectExtent b="0" l="0" r="0" t="0"/>
            <wp:docPr descr="Figure 8: Проверка правильност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969" cy="46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8: Проверка правильност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Запустила simpleid2 и id. Результат совпал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7" w:name="fig:009"/>
      <w:r>
        <w:drawing>
          <wp:inline>
            <wp:extent cx="5334000" cy="823806"/>
            <wp:effectExtent b="0" l="0" r="0" t="0"/>
            <wp:docPr descr="Figure 9: Попытка стереть содержимое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9: Попытка стереть содержимое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делала тоже самое относительно SetGID-бита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39" w:name="fig:010"/>
      <w:r>
        <w:drawing>
          <wp:inline>
            <wp:extent cx="4456900" cy="754539"/>
            <wp:effectExtent b="0" l="0" r="0" t="0"/>
            <wp:docPr descr="Figure 10: Изменение пра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900" cy="7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10: Изменение прав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оздала программу readfile.c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1" w:name="fig:011"/>
      <w:r>
        <w:drawing>
          <wp:inline>
            <wp:extent cx="4878931" cy="4047658"/>
            <wp:effectExtent b="0" l="0" r="0" t="0"/>
            <wp:docPr descr="Figure 11: Программа readfile.c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931" cy="404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1: Программа readfile.c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Откомпилировала её. Сменила владельца у файла readfile.c и изменила права так, чтобы только суперпользователь (root) мог прочитать его, a guest не мог. Убедилась, что пользователь guest не может прочитать файл readfile.c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43" w:name="fig:012"/>
      <w:r>
        <w:drawing>
          <wp:inline>
            <wp:extent cx="4322618" cy="1406769"/>
            <wp:effectExtent b="0" l="0" r="0" t="0"/>
            <wp:docPr descr="Figure 12: Применение команд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140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2: Применение команд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менила у программы readfile владельца и установила SetU’D-бит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45" w:name="fig:013"/>
      <w:r>
        <w:drawing>
          <wp:inline>
            <wp:extent cx="4277857" cy="1099837"/>
            <wp:effectExtent b="0" l="0" r="0" t="0"/>
            <wp:docPr descr="Figure 13: Смена владельца и ограничений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857" cy="10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3: Смена владельца и ограничений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Убедилась, что программа readfile может прочитать файл readfile.c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 и файл /etc/shadow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7" w:name="fig:014"/>
      <w:r>
        <w:drawing>
          <wp:inline>
            <wp:extent cx="4878931" cy="3651205"/>
            <wp:effectExtent b="0" l="0" r="0" t="0"/>
            <wp:docPr descr="Figure 14: Чтение файла readfile.c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931" cy="365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4: Чтение файла readfile.c</w:t>
      </w:r>
    </w:p>
    <w:bookmarkEnd w:id="0"/>
    <w:bookmarkStart w:id="0" w:name="fig:015"/>
    <w:p>
      <w:pPr>
        <w:pStyle w:val="CaptionedFigure"/>
      </w:pPr>
      <w:bookmarkStart w:id="49" w:name="fig:015"/>
      <w:r>
        <w:drawing>
          <wp:inline>
            <wp:extent cx="5334000" cy="3035171"/>
            <wp:effectExtent b="0" l="0" r="0" t="0"/>
            <wp:docPr descr="Figure 15: Чтение файла /etc/shadow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5: Чтение файла /etc/shadow</w:t>
      </w:r>
    </w:p>
    <w:bookmarkEnd w:id="0"/>
    <w:p>
      <w:pPr>
        <w:pStyle w:val="BodyText"/>
      </w:pPr>
      <w:r>
        <w:t xml:space="preserve">15.Приступила ко второй части работы. Выяснила, установлен ли атрибут Sticky на директории /tmp, для чего выполнила команду ls -l / | grep tmp и от имени пользователя guest создала файл file01.txt в директории /tmp со словом test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1" w:name="fig:016"/>
      <w:r>
        <w:drawing>
          <wp:inline>
            <wp:extent cx="3862220" cy="594679"/>
            <wp:effectExtent b="0" l="0" r="0" t="0"/>
            <wp:docPr descr="Figure 16: Применение команд, заполнение 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220" cy="59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6: Применение команд, заполнение файла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росмотрела атрибуты у только что созданного файла и разрешила чтение и запись для категории пользователей «все остальные»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3" w:name="fig:017"/>
      <w:r>
        <w:drawing>
          <wp:inline>
            <wp:extent cx="4418534" cy="882427"/>
            <wp:effectExtent b="0" l="0" r="0" t="0"/>
            <wp:docPr descr="Figure 17: Просмотр и установка атрибутов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534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7: Просмотр и установка атрибутов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От пользователя guest2 попробовала прочитать файл /tmp/file01.txt и дозаписать в файл слово test2. Снова проверила содержимое файла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 Файл получается прочитать, но не получается дозаписать в него текст. Команда его стирает и пишет новый</w:t>
      </w:r>
    </w:p>
    <w:bookmarkStart w:id="0" w:name="fig:018"/>
    <w:p>
      <w:pPr>
        <w:pStyle w:val="CaptionedFigure"/>
      </w:pPr>
      <w:bookmarkStart w:id="55" w:name="fig:018"/>
      <w:r>
        <w:drawing>
          <wp:inline>
            <wp:extent cx="4149969" cy="773723"/>
            <wp:effectExtent b="0" l="0" r="0" t="0"/>
            <wp:docPr descr="Figure 18: Чтение и дозапись в файл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969" cy="77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8: Чтение и дозапись в файл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От пользователя guest2 записала в файл /tmp/file01.txt слово test3, стерев при этом всю имеющуюся в файле информацию командой, а затем прочитала его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 Команду выполнить удалось.</w:t>
      </w:r>
    </w:p>
    <w:bookmarkStart w:id="0" w:name="fig:019"/>
    <w:p>
      <w:pPr>
        <w:pStyle w:val="CaptionedFigure"/>
      </w:pPr>
      <w:bookmarkStart w:id="57" w:name="fig:019"/>
      <w:r>
        <w:drawing>
          <wp:inline>
            <wp:extent cx="4450506" cy="620257"/>
            <wp:effectExtent b="0" l="0" r="0" t="0"/>
            <wp:docPr descr="Figure 19: Чтение и дозапись в файл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506" cy="62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9: Чтение и дозапись в файл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От пользователя guest2 попробовала удалить файл /tmp/file01.txt командой rm /tmp/fileOl.txt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 Команду выполнить не удалось.</w:t>
      </w:r>
    </w:p>
    <w:bookmarkStart w:id="0" w:name="fig:020"/>
    <w:p>
      <w:pPr>
        <w:pStyle w:val="CaptionedFigure"/>
      </w:pPr>
      <w:bookmarkStart w:id="59" w:name="fig:020"/>
      <w:r>
        <w:drawing>
          <wp:inline>
            <wp:extent cx="4687099" cy="537130"/>
            <wp:effectExtent b="0" l="0" r="0" t="0"/>
            <wp:docPr descr="Figure 20: Попытка удалить файл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099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20: Попытка удалить файл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Повысила права до суперпользователя и выполнила после этого команду, снимающую атрибут t (Sticky-бит) с директории /tmp. Затем покинула режим суперпользователя и от пользователя guest2 проверьте, что атрибута t у директории /tmp нет. Затем снова попыталась удалить файл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 Файл удалить получилось.</w:t>
      </w:r>
    </w:p>
    <w:bookmarkEnd w:id="60"/>
    <w:bookmarkStart w:id="63" w:name="повторная-попытка-удалить-файл"/>
    <w:p>
      <w:pPr>
        <w:pStyle w:val="Heading2"/>
      </w:pPr>
      <w:r>
        <w:rPr>
          <w:rStyle w:val="SectionNumber"/>
        </w:rPr>
        <w:t xml:space="preserve">1.2</w:t>
      </w:r>
      <w:r>
        <w:tab/>
      </w:r>
      <w:bookmarkStart w:id="62" w:name="fig:021"/>
      <w:r>
        <w:drawing>
          <wp:inline>
            <wp:extent cx="4437717" cy="1675334"/>
            <wp:effectExtent b="0" l="0" r="0" t="0"/>
            <wp:docPr descr="Повторная попытка удалить файл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717" cy="16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изучила механизм изменения идентификаторов, применения SetUID- и Sticky-битов. Получила практические навыки работы в кон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</w:t>
      </w:r>
    </w:p>
    <w:bookmarkEnd w:id="65"/>
    <w:bookmarkStart w:id="66" w:name="библиограф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Библиография</w:t>
      </w:r>
    </w:p>
    <w:p>
      <w:pPr>
        <w:numPr>
          <w:ilvl w:val="0"/>
          <w:numId w:val="1020"/>
        </w:numPr>
        <w:pStyle w:val="Compact"/>
      </w:pPr>
      <w:r>
        <w:t xml:space="preserve">[Методический материал] [https://esystem.rudn.ru/pluginfile.php/2090279/mod_resource/content/2/005-lab_discret_sticky.pdf]</w:t>
      </w:r>
    </w:p>
    <w:p>
      <w:pPr>
        <w:numPr>
          <w:ilvl w:val="0"/>
          <w:numId w:val="1020"/>
        </w:numPr>
        <w:pStyle w:val="Compact"/>
      </w:pPr>
      <w:r>
        <w:t xml:space="preserve">[Сайт для поиска команд] [https://www.ibm.com/]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Казакова Виктория Алексеевна</dc:creator>
  <dc:language>ru-RU</dc:language>
  <cp:keywords/>
  <dcterms:created xsi:type="dcterms:W3CDTF">2023-10-07T17:43:27Z</dcterms:created>
  <dcterms:modified xsi:type="dcterms:W3CDTF">2023-10-07T17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